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0.7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Our community can benefit from a clean water initiativ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Agre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 (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% (3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 (1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8% (24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% (94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7:30Z</dcterms:created>
  <dcterms:modified xsi:type="dcterms:W3CDTF">2024-02-21T03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